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2B2D6" w14:textId="77777777" w:rsidR="00451FBB" w:rsidRPr="006A2ECF" w:rsidRDefault="00451FBB" w:rsidP="00451FBB">
      <w:pPr>
        <w:spacing w:before="120" w:after="120" w:line="240" w:lineRule="auto"/>
        <w:ind w:left="0" w:hanging="2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 w:rsidRPr="006A2ECF">
        <w:rPr>
          <w:rFonts w:eastAsia="Times New Roman"/>
          <w:b/>
          <w:bCs/>
          <w:lang w:eastAsia="pt-BR"/>
        </w:rPr>
        <w:t xml:space="preserve">Anexo 6 – </w:t>
      </w:r>
      <w:r w:rsidRPr="006A2ECF">
        <w:rPr>
          <w:rFonts w:eastAsia="Times New Roman"/>
          <w:b/>
          <w:bCs/>
          <w:shd w:val="clear" w:color="auto" w:fill="FFFFFF"/>
          <w:lang w:eastAsia="pt-BR"/>
        </w:rPr>
        <w:t>BAREMA CURRICULAR – SELEÇÃO DE DOUTORADO</w:t>
      </w:r>
      <w:r w:rsidRPr="006A2ECF">
        <w:rPr>
          <w:rFonts w:eastAsia="Times New Roman"/>
          <w:b/>
          <w:bCs/>
          <w:lang w:eastAsia="pt-BR"/>
        </w:rPr>
        <w:t> </w:t>
      </w:r>
      <w:r w:rsidRPr="006A2ECF">
        <w:rPr>
          <w:rFonts w:eastAsia="Times New Roman"/>
          <w:b/>
          <w:bCs/>
          <w:sz w:val="16"/>
          <w:szCs w:val="16"/>
          <w:lang w:eastAsia="pt-BR"/>
        </w:rPr>
        <w:t> </w:t>
      </w:r>
    </w:p>
    <w:tbl>
      <w:tblPr>
        <w:tblW w:w="7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3544"/>
        <w:gridCol w:w="1984"/>
        <w:gridCol w:w="236"/>
      </w:tblGrid>
      <w:tr w:rsidR="0048393C" w14:paraId="7D4D9062" w14:textId="77777777" w:rsidTr="0048393C">
        <w:tc>
          <w:tcPr>
            <w:tcW w:w="19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1B9D154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037AB" w14:textId="29110036" w:rsidR="0048393C" w:rsidRDefault="0048393C" w:rsidP="006D6B68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D845EC8" w14:textId="55D7618B" w:rsidR="0048393C" w:rsidRDefault="00B35793" w:rsidP="006D6B68">
            <w:pPr>
              <w:spacing w:before="120" w:after="120"/>
              <w:ind w:left="0" w:hanging="2"/>
              <w:jc w:val="center"/>
            </w:pPr>
            <w:r>
              <w:t>2023.2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34F952" w14:textId="77777777" w:rsidR="0048393C" w:rsidRDefault="0048393C" w:rsidP="006D6B68">
            <w:pPr>
              <w:spacing w:before="120" w:after="120"/>
              <w:ind w:left="0" w:hanging="2"/>
              <w:jc w:val="left"/>
            </w:pPr>
          </w:p>
        </w:tc>
      </w:tr>
    </w:tbl>
    <w:p w14:paraId="6EE39D0D" w14:textId="77777777" w:rsidR="00451FBB" w:rsidRPr="006A2ECF" w:rsidRDefault="00451FBB" w:rsidP="00451FBB">
      <w:pPr>
        <w:spacing w:before="100" w:beforeAutospacing="1" w:after="100" w:afterAutospacing="1" w:line="240" w:lineRule="auto"/>
        <w:ind w:left="0" w:hanging="2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2ECF">
        <w:rPr>
          <w:rFonts w:eastAsia="Times New Roman"/>
          <w:lang w:eastAsia="pt-BR"/>
        </w:rPr>
        <w:t xml:space="preserve">BAREMA CURRICULAR (atividades nos últimos </w:t>
      </w:r>
      <w:r>
        <w:rPr>
          <w:rFonts w:eastAsia="Times New Roman"/>
          <w:b/>
          <w:bCs/>
          <w:lang w:eastAsia="pt-BR"/>
        </w:rPr>
        <w:t>5</w:t>
      </w:r>
      <w:r w:rsidRPr="006A2ECF">
        <w:rPr>
          <w:rFonts w:eastAsia="Times New Roman"/>
          <w:b/>
          <w:bCs/>
          <w:lang w:eastAsia="pt-BR"/>
        </w:rPr>
        <w:t xml:space="preserve"> anos completos </w:t>
      </w:r>
      <w:r w:rsidRPr="006A2ECF">
        <w:rPr>
          <w:rFonts w:eastAsia="Times New Roman"/>
          <w:lang w:eastAsia="pt-BR"/>
        </w:rPr>
        <w:t>– vale a maior pontuação por documento) </w:t>
      </w:r>
    </w:p>
    <w:tbl>
      <w:tblPr>
        <w:tblW w:w="9503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9"/>
        <w:gridCol w:w="4697"/>
        <w:gridCol w:w="677"/>
        <w:gridCol w:w="709"/>
        <w:gridCol w:w="851"/>
        <w:gridCol w:w="1280"/>
      </w:tblGrid>
      <w:tr w:rsidR="00451FBB" w:rsidRPr="006A2ECF" w14:paraId="5FE86361" w14:textId="77777777" w:rsidTr="00106ADB">
        <w:trPr>
          <w:trHeight w:val="90"/>
          <w:jc w:val="center"/>
        </w:trPr>
        <w:tc>
          <w:tcPr>
            <w:tcW w:w="12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2D0CF33C" w14:textId="397FA7DD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4DC13D8" w14:textId="45857D5F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Subitem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69F23782" w14:textId="2D3A7DD2" w:rsidR="00451FBB" w:rsidRPr="006A2ECF" w:rsidRDefault="00AA0C62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eso</w:t>
            </w:r>
            <w:r w:rsidR="00451FBB"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0C48619A" w14:textId="3F9DABF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Quant.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4FD50F96" w14:textId="1EDA2DB2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Pontos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center"/>
            <w:hideMark/>
          </w:tcPr>
          <w:p w14:paraId="3BC3C1A3" w14:textId="3317C3C8" w:rsidR="00451FBB" w:rsidRPr="006A2ECF" w:rsidRDefault="00451FBB" w:rsidP="00AA0C62">
            <w:pPr>
              <w:spacing w:before="100" w:beforeAutospacing="1" w:after="100" w:afterAutospacing="1" w:line="240" w:lineRule="auto"/>
              <w:ind w:left="0" w:right="105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Ordem documental</w:t>
            </w:r>
          </w:p>
        </w:tc>
      </w:tr>
      <w:tr w:rsidR="00451FBB" w:rsidRPr="006A2ECF" w14:paraId="1053A040" w14:textId="77777777" w:rsidTr="00106ADB">
        <w:trPr>
          <w:trHeight w:val="450"/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395FEB" w14:textId="77777777" w:rsidR="00451FBB" w:rsidRPr="003C774B" w:rsidRDefault="00451FBB" w:rsidP="006D6B68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1. Produção científ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121B8D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5BD4E0C" w14:textId="5B7CCAE9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80D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E683C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A5B6C3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0BBC9071" w14:textId="77777777" w:rsidTr="00106ADB">
        <w:trPr>
          <w:trHeight w:val="405"/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3376D0C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5F4F3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utor ou coautor de nota científica ou similar (&lt;3 páginas) publicadas em periódicos com percentil Scopus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36F7D9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732376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C83C4E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624C59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53E681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BFDF213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83CB77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582888" w14:textId="57971E93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D178F0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BD693B2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1ED0E8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066978D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BEAE0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526B06A" w14:textId="68F23785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="002870A2" w:rsidRPr="006A2ECF">
              <w:rPr>
                <w:rFonts w:eastAsia="Times New Roman"/>
                <w:sz w:val="16"/>
                <w:szCs w:val="16"/>
                <w:lang w:eastAsia="pt-BR"/>
              </w:rPr>
              <w:t>(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>&gt;2</w:t>
            </w:r>
            <w:r w:rsidR="002870A2"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áginas</w:t>
            </w:r>
            <w:r w:rsidR="002870A2">
              <w:rPr>
                <w:rFonts w:eastAsia="Times New Roman"/>
                <w:sz w:val="16"/>
                <w:szCs w:val="16"/>
                <w:lang w:eastAsia="pt-BR"/>
              </w:rPr>
              <w:t>)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, com menos de sete autores, publicado ou com aceite definitivo em periódicos com percentil 50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4A87A1" w14:textId="5EC8C76A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E42236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53E55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F919DF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E14A1D4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AD0CF3F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7AB614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Primeiro autor de artigo científico publicado ou com aceite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BECB62" w14:textId="13CA9BD4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7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8D677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9C6F32E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6C195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228AE1A7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911496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0CF9EC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6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autor de artigo científico publicado ou com aceito definitivo em periódicos com percentil 37,5 ou superior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0AFB6D" w14:textId="663ED6FD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85C7B36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EF8EB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74238D3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7AFD923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4FF85D4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DFEC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7.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Primeiro autor de artigos científicos publicados ou aceitos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8E37C7F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A2BDF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0195B3A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CDA7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7BAAA48E" w14:textId="77777777" w:rsidTr="00106ADB">
        <w:trPr>
          <w:jc w:val="center"/>
        </w:trPr>
        <w:tc>
          <w:tcPr>
            <w:tcW w:w="128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029C35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38DB1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8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Coautor de artigo científico publicado ou aceito definitivamente em periódicos com percentil Scopus inferior a 37,5 (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93906EC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1,0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CB6D5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62F7CA0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6CCD8ED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451FBB" w:rsidRPr="006A2ECF" w14:paraId="1AA0B27D" w14:textId="77777777" w:rsidTr="00106ADB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DB62070" w14:textId="4753A4FD" w:rsidR="00451FBB" w:rsidRPr="003C774B" w:rsidRDefault="00451FBB" w:rsidP="003C774B">
            <w:pPr>
              <w:pStyle w:val="Textodecomentrio"/>
              <w:ind w:hanging="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ascii="Arial" w:hAnsi="Arial" w:cs="Arial"/>
                <w:sz w:val="18"/>
                <w:szCs w:val="18"/>
              </w:rPr>
              <w:t>2. Produção técnica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075389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1. Capítulo publicado de livro acadêmico com ISBN na área do Comitê de Biodiversidade/CAPES (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1C898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CD418C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FC7F20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9D8915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451FBB" w:rsidRPr="006A2ECF" w14:paraId="29559F99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EC204E" w14:textId="77777777" w:rsidR="00451FBB" w:rsidRPr="003C774B" w:rsidRDefault="00451FBB" w:rsidP="006D6B68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A02155" w14:textId="0BC38C93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2.2. </w:t>
            </w:r>
            <w:r w:rsidR="00C971BD">
              <w:rPr>
                <w:rFonts w:eastAsia="Times New Roman"/>
                <w:sz w:val="16"/>
                <w:szCs w:val="16"/>
                <w:lang w:eastAsia="pt-BR"/>
              </w:rPr>
              <w:t>Autoria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ivro acadêmico completo </w:t>
            </w:r>
            <w:r w:rsidR="00E10172" w:rsidRPr="006A2ECF">
              <w:rPr>
                <w:rFonts w:eastAsia="Times New Roman"/>
                <w:sz w:val="16"/>
                <w:szCs w:val="16"/>
                <w:lang w:eastAsia="pt-BR"/>
              </w:rPr>
              <w:t>segundo norma ABNT</w:t>
            </w:r>
            <w:r w:rsidR="00E10172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 w:rsidR="00E10172"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C2BA147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0D7141B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62B3EA1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40E72C4" w14:textId="77777777" w:rsidR="00451FBB" w:rsidRPr="006A2ECF" w:rsidRDefault="00451FBB" w:rsidP="006D6B68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15E5FDB1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AF2B580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C29DDF1" w14:textId="17DFAD75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2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Editoração de l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ivro acadêmico completo segundo norma ABNT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ublicado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com ≥50 pg.,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com ISBN, e na área do Comitê de Biodiversidade/CAPES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345CB6" w14:textId="76C5A184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,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CD59D1D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9F94A0F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B9B0A46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76F5DFD8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D8749E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EFEA88B" w14:textId="662DD404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4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. Apresentação oral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ou resumo publicado de pesquisa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(um por produto)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em reuniões científica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94997D" w14:textId="6E524C1D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1D124B5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F79F47F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4A55D37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C971BD" w:rsidRPr="006A2ECF" w14:paraId="682F10AE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1994BA4" w14:textId="77777777" w:rsidR="00C971BD" w:rsidRPr="003C774B" w:rsidRDefault="00C971BD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F7BB42" w14:textId="2F0CCA8D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2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5.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 xml:space="preserve"> Produto de divulgação científica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a área do Comitê de Biodiversidade/CAPES (****)</w:t>
            </w:r>
            <w:r w:rsidRPr="00432748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D77CF0" w14:textId="08FDFF22" w:rsidR="00C971BD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0,05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7E0D23C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6EE454E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DE57E66" w14:textId="77777777" w:rsidR="00C971BD" w:rsidRPr="006A2ECF" w:rsidRDefault="00C971BD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8"/>
                <w:szCs w:val="18"/>
                <w:lang w:eastAsia="pt-BR"/>
              </w:rPr>
            </w:pPr>
          </w:p>
        </w:tc>
      </w:tr>
      <w:tr w:rsidR="00106ADB" w:rsidRPr="006A2ECF" w14:paraId="3416D068" w14:textId="77777777" w:rsidTr="00106ADB">
        <w:trPr>
          <w:jc w:val="center"/>
        </w:trPr>
        <w:tc>
          <w:tcPr>
            <w:tcW w:w="128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FC657" w14:textId="77777777" w:rsidR="00106ADB" w:rsidRPr="003C774B" w:rsidRDefault="00106ADB" w:rsidP="00C971BD">
            <w:pPr>
              <w:spacing w:before="100" w:beforeAutospacing="1" w:after="100" w:afterAutospacing="1" w:line="240" w:lineRule="auto"/>
              <w:ind w:left="0" w:right="-9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  <w:lang w:eastAsia="pt-BR"/>
              </w:rPr>
            </w:pPr>
            <w:r w:rsidRPr="003C774B">
              <w:rPr>
                <w:rFonts w:eastAsia="Times New Roman"/>
                <w:sz w:val="18"/>
                <w:szCs w:val="18"/>
                <w:lang w:eastAsia="pt-BR"/>
              </w:rPr>
              <w:t>3. Experiência profissional </w:t>
            </w: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88DD5C" w14:textId="242C1F3E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1. Exercício de magistério superior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6 meses contínuos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 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9A0DFAC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B1ADBD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A6306D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40A8ED8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2DB064BC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45FABF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9B170D8" w14:textId="51AF9E60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2. Exercício de magistério de ensino méd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por cada 12 meses contínuos 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742C0D2" w14:textId="0B559C1A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6EC148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9DC498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2FD624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69AF2D91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3154E72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36F5690" w14:textId="595BB419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3.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3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. Tempo de exercício profissional diretamente relacionado com a área de concentração, excetuando magistério,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pontuado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or cada 12 meses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nos últimos 5 ano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(**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*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**)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58A26A" w14:textId="2016D435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05B76A7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FE3BCB6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ECB5600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6BD85DB5" w14:textId="77777777" w:rsidTr="00106ADB">
        <w:trPr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073FF47" w14:textId="77777777" w:rsidR="00106ADB" w:rsidRPr="006A2ECF" w:rsidRDefault="00106ADB" w:rsidP="00C971BD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D14F3F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 xml:space="preserve">3.4. 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Participação oficial por projeto de </w:t>
            </w:r>
            <w:r>
              <w:rPr>
                <w:rFonts w:eastAsia="Times New Roman"/>
                <w:sz w:val="16"/>
                <w:szCs w:val="16"/>
                <w:lang w:eastAsia="pt-BR"/>
              </w:rPr>
              <w:t>divulgação científica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7E0859B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 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B724AC5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AAB6200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BDB6C59" w14:textId="77777777" w:rsidR="00106ADB" w:rsidRPr="006A2ECF" w:rsidRDefault="00106ADB" w:rsidP="00C971BD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  <w:tr w:rsidR="00106ADB" w:rsidRPr="006A2ECF" w14:paraId="4FA785C3" w14:textId="77777777" w:rsidTr="00106ADB">
        <w:trPr>
          <w:trHeight w:val="30"/>
          <w:jc w:val="center"/>
        </w:trPr>
        <w:tc>
          <w:tcPr>
            <w:tcW w:w="1289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8FDE9D" w14:textId="77777777" w:rsidR="00106ADB" w:rsidRPr="006A2ECF" w:rsidRDefault="00106ADB" w:rsidP="00106ADB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98E3EC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 xml:space="preserve">3.5. Participação oficial por </w:t>
            </w:r>
            <w:r w:rsidRPr="00E10172">
              <w:rPr>
                <w:rFonts w:eastAsia="Times New Roman"/>
                <w:sz w:val="16"/>
                <w:szCs w:val="16"/>
                <w:lang w:eastAsia="pt-BR"/>
              </w:rPr>
              <w:t>projeto de extensão na área do Comitê de Biodiversidade/CAPES</w:t>
            </w: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2B1E3EE" w14:textId="3518F914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6"/>
                <w:szCs w:val="16"/>
                <w:lang w:eastAsia="pt-BR"/>
              </w:rPr>
              <w:t>0,2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D81C2A7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6156C6A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AB1521B" w14:textId="3C1624F1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</w:tr>
      <w:tr w:rsidR="00106ADB" w:rsidRPr="006A2ECF" w14:paraId="77E74453" w14:textId="77777777" w:rsidTr="00106ADB">
        <w:trPr>
          <w:trHeight w:val="418"/>
          <w:jc w:val="center"/>
        </w:trPr>
        <w:tc>
          <w:tcPr>
            <w:tcW w:w="128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4D607E" w14:textId="77777777" w:rsidR="00106ADB" w:rsidRPr="006A2ECF" w:rsidRDefault="00106ADB" w:rsidP="00106ADB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46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0DEB9E" w14:textId="5E4B9E3C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3.6. Aprovação em seleção a curso de doutoramento em PPG do comitê em Biodiversidade/CAPES com conceito 6 ou 7 nos últimos dois anos.</w:t>
            </w:r>
          </w:p>
        </w:tc>
        <w:tc>
          <w:tcPr>
            <w:tcW w:w="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B5C3FF" w14:textId="0FECD289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  <w:r>
              <w:rPr>
                <w:rFonts w:eastAsia="Times New Roman"/>
                <w:sz w:val="16"/>
                <w:szCs w:val="16"/>
                <w:lang w:eastAsia="pt-BR"/>
              </w:rPr>
              <w:t>5,0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C2CC6BB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CD0DD83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57BC2A7" w14:textId="15EB2598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center"/>
              <w:textAlignment w:val="baseline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</w:tr>
      <w:tr w:rsidR="00106ADB" w:rsidRPr="006A2ECF" w14:paraId="3FDC387F" w14:textId="77777777" w:rsidTr="00106ADB">
        <w:trPr>
          <w:jc w:val="center"/>
        </w:trPr>
        <w:tc>
          <w:tcPr>
            <w:tcW w:w="82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8C36D44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b/>
                <w:bCs/>
                <w:sz w:val="18"/>
                <w:szCs w:val="18"/>
                <w:lang w:eastAsia="pt-BR"/>
              </w:rPr>
              <w:t>TOTAL = </w:t>
            </w: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C43CB55" w14:textId="77777777" w:rsidR="00106ADB" w:rsidRPr="006A2ECF" w:rsidRDefault="00106ADB" w:rsidP="00106ADB">
            <w:pPr>
              <w:spacing w:before="100" w:beforeAutospacing="1" w:after="100" w:afterAutospacing="1" w:line="240" w:lineRule="auto"/>
              <w:ind w:left="0" w:hanging="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6A2ECF">
              <w:rPr>
                <w:rFonts w:eastAsia="Times New Roman"/>
                <w:sz w:val="18"/>
                <w:szCs w:val="18"/>
                <w:lang w:eastAsia="pt-BR"/>
              </w:rPr>
              <w:t> </w:t>
            </w:r>
          </w:p>
        </w:tc>
      </w:tr>
    </w:tbl>
    <w:p w14:paraId="1BA87F31" w14:textId="2ED217E1" w:rsidR="0041615B" w:rsidRPr="00AA0C62" w:rsidRDefault="00E10172" w:rsidP="00DD49AD">
      <w:pPr>
        <w:tabs>
          <w:tab w:val="left" w:pos="142"/>
        </w:tabs>
        <w:spacing w:after="0" w:line="240" w:lineRule="auto"/>
        <w:ind w:leftChars="141" w:left="282" w:right="284" w:firstLineChars="0" w:firstLine="1"/>
        <w:textAlignment w:val="baseline"/>
        <w:rPr>
          <w:rFonts w:eastAsia="Times New Roman"/>
          <w:sz w:val="19"/>
          <w:szCs w:val="19"/>
          <w:lang w:eastAsia="pt-BR"/>
        </w:rPr>
      </w:pPr>
      <w:r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ver página Scopus (</w:t>
      </w:r>
      <w:hyperlink r:id="rId7" w:tgtFrame="_blank" w:history="1">
        <w:r w:rsidR="00451FBB" w:rsidRPr="00AA0C62">
          <w:rPr>
            <w:rFonts w:eastAsia="Times New Roman"/>
            <w:color w:val="1155CC"/>
            <w:sz w:val="19"/>
            <w:szCs w:val="19"/>
            <w:u w:val="single"/>
            <w:lang w:eastAsia="pt-BR"/>
          </w:rPr>
          <w:t>https://www.scopus.com/sources</w:t>
        </w:r>
      </w:hyperlink>
      <w:r w:rsidR="00451FBB" w:rsidRPr="00AA0C62">
        <w:rPr>
          <w:rFonts w:eastAsia="Times New Roman"/>
          <w:sz w:val="19"/>
          <w:szCs w:val="19"/>
          <w:lang w:eastAsia="pt-BR"/>
        </w:rPr>
        <w:t xml:space="preserve">); </w:t>
      </w:r>
      <w:r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Máximo de 4 pontos por livro. Anais, resumos expandidos, compêndios e livros de congressos, cartilhas e similares com ou sem ISBN não serão aceitos como livro ou capítulo de livro; </w:t>
      </w:r>
      <w:r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*</w:t>
      </w:r>
      <w:r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Considera-se congresso internacional como aquele que é reconhecido por sociedades científicas internacionais. O candidato deve destacar e comprovar qual é a sociedade internacional responsável pelo evento; </w:t>
      </w:r>
      <w:r w:rsidR="00C971BD"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**</w:t>
      </w:r>
      <w:r w:rsidR="00C971BD"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Considera-se produtos de divulgação científica livros, cartilhas e afins cujo objetivo é divulgar ciência na área Biodiversidade/CAPES; </w:t>
      </w:r>
      <w:r w:rsidR="00C971BD">
        <w:rPr>
          <w:rFonts w:eastAsia="Times New Roman"/>
          <w:sz w:val="19"/>
          <w:szCs w:val="19"/>
          <w:lang w:eastAsia="pt-BR"/>
        </w:rPr>
        <w:t>(</w:t>
      </w:r>
      <w:r w:rsidR="00451FBB" w:rsidRPr="00AA0C62">
        <w:rPr>
          <w:rFonts w:eastAsia="Times New Roman"/>
          <w:sz w:val="19"/>
          <w:szCs w:val="19"/>
          <w:lang w:eastAsia="pt-BR"/>
        </w:rPr>
        <w:t>*****</w:t>
      </w:r>
      <w:r w:rsidR="00C971BD">
        <w:rPr>
          <w:rFonts w:eastAsia="Times New Roman"/>
          <w:sz w:val="19"/>
          <w:szCs w:val="19"/>
          <w:lang w:eastAsia="pt-BR"/>
        </w:rPr>
        <w:t>)</w:t>
      </w:r>
      <w:r w:rsidR="00451FBB" w:rsidRPr="00AA0C62">
        <w:rPr>
          <w:rFonts w:eastAsia="Times New Roman"/>
          <w:sz w:val="19"/>
          <w:szCs w:val="19"/>
          <w:lang w:eastAsia="pt-BR"/>
        </w:rPr>
        <w:t>Os comprovantes de experiência</w:t>
      </w:r>
      <w:r w:rsidR="00451FBB" w:rsidRPr="00AA0C62">
        <w:rPr>
          <w:rFonts w:eastAsia="Times New Roman"/>
          <w:lang w:eastAsia="pt-BR"/>
        </w:rPr>
        <w:t xml:space="preserve"> 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profissional e/ou docente devem conter </w:t>
      </w:r>
      <w:r w:rsidR="00451FBB" w:rsidRPr="00AA0C62">
        <w:rPr>
          <w:rFonts w:eastAsia="Times New Roman"/>
          <w:sz w:val="19"/>
          <w:szCs w:val="19"/>
          <w:u w:val="single"/>
          <w:lang w:eastAsia="pt-BR"/>
        </w:rPr>
        <w:t>obrigatoriamente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 disciplinas ministradas, período</w:t>
      </w:r>
      <w:r w:rsidR="00C971BD">
        <w:rPr>
          <w:rFonts w:eastAsia="Times New Roman"/>
          <w:sz w:val="19"/>
          <w:szCs w:val="19"/>
          <w:lang w:eastAsia="pt-BR"/>
        </w:rPr>
        <w:t>s</w:t>
      </w:r>
      <w:r w:rsidR="00451FBB" w:rsidRPr="00AA0C62">
        <w:rPr>
          <w:rFonts w:eastAsia="Times New Roman"/>
          <w:sz w:val="19"/>
          <w:szCs w:val="19"/>
          <w:lang w:eastAsia="pt-BR"/>
        </w:rPr>
        <w:t xml:space="preserve"> de atividade e carga horária. </w:t>
      </w:r>
    </w:p>
    <w:sectPr w:rsidR="0041615B" w:rsidRPr="00AA0C62" w:rsidSect="004839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8" w:right="707" w:bottom="426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D19E1" w14:textId="77777777" w:rsidR="00F305A9" w:rsidRDefault="00F305A9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73F97FC" w14:textId="77777777" w:rsidR="00F305A9" w:rsidRDefault="00F305A9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86B26" w14:textId="77777777" w:rsidR="0048393C" w:rsidRDefault="0048393C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0CC3" w14:textId="77777777" w:rsidR="0048393C" w:rsidRDefault="0048393C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7C607" w14:textId="77777777" w:rsidR="0048393C" w:rsidRDefault="0048393C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982F8" w14:textId="77777777" w:rsidR="00F305A9" w:rsidRDefault="00F305A9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13C76B1C" w14:textId="77777777" w:rsidR="00F305A9" w:rsidRDefault="00F305A9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6A387" w14:textId="77777777" w:rsidR="0048393C" w:rsidRDefault="0048393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5165D" w14:textId="77777777" w:rsidR="003C774B" w:rsidRDefault="003C774B" w:rsidP="003C774B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60288" behindDoc="1" locked="0" layoutInCell="1" allowOverlap="1" wp14:anchorId="4A3279F2" wp14:editId="0D7D02CC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9264" behindDoc="0" locked="0" layoutInCell="1" allowOverlap="1" wp14:anchorId="0FE10356" wp14:editId="4649A8B3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223798B9" w14:textId="77777777" w:rsidR="003C774B" w:rsidRPr="006A2ECF" w:rsidRDefault="003C774B" w:rsidP="003C774B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49EAA7C1" w14:textId="77777777" w:rsidR="003C774B" w:rsidRDefault="003C774B" w:rsidP="003C774B">
    <w:pPr>
      <w:pStyle w:val="Cabealho"/>
      <w:ind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E880" w14:textId="77777777" w:rsidR="0048393C" w:rsidRDefault="0048393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1" w15:restartNumberingAfterBreak="0">
    <w:nsid w:val="735B3D01"/>
    <w:multiLevelType w:val="multilevel"/>
    <w:tmpl w:val="C6542A52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1524980936">
    <w:abstractNumId w:val="1"/>
  </w:num>
  <w:num w:numId="2" w16cid:durableId="1993214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yNjYxMTS0NLJU0lEKTi0uzszPAykwrgUA8WYi7ywAAAA="/>
  </w:docVars>
  <w:rsids>
    <w:rsidRoot w:val="00DF44A0"/>
    <w:rsid w:val="00106ADB"/>
    <w:rsid w:val="002870A2"/>
    <w:rsid w:val="003B762E"/>
    <w:rsid w:val="003C774B"/>
    <w:rsid w:val="00405DDB"/>
    <w:rsid w:val="00451FBB"/>
    <w:rsid w:val="0048393C"/>
    <w:rsid w:val="00AA0C62"/>
    <w:rsid w:val="00AF4D49"/>
    <w:rsid w:val="00B35793"/>
    <w:rsid w:val="00C971BD"/>
    <w:rsid w:val="00DD49AD"/>
    <w:rsid w:val="00DF44A0"/>
    <w:rsid w:val="00E10172"/>
    <w:rsid w:val="00F305A9"/>
    <w:rsid w:val="00FB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864AA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4A0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DF44A0"/>
    <w:pPr>
      <w:keepNext/>
      <w:numPr>
        <w:numId w:val="1"/>
      </w:numPr>
      <w:shd w:val="clear" w:color="auto" w:fill="BFBFBF" w:themeFill="background1" w:themeFillShade="BF"/>
      <w:spacing w:before="120" w:after="120"/>
      <w:ind w:hanging="2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DF44A0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F44A0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F44A0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F44A0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F44A0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DF44A0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F44A0"/>
    <w:rPr>
      <w:rFonts w:ascii="Arial" w:eastAsia="Arial" w:hAnsi="Arial" w:cs="Arial"/>
      <w:b/>
      <w:bCs/>
      <w:color w:val="000000"/>
      <w:kern w:val="1"/>
      <w:position w:val="-1"/>
      <w:sz w:val="20"/>
      <w:szCs w:val="32"/>
      <w:shd w:val="clear" w:color="auto" w:fill="BFBFBF" w:themeFill="background1" w:themeFillShade="BF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DF44A0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F44A0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DF44A0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F44A0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F44A0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F44A0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F44A0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451FBB"/>
    <w:pPr>
      <w:tabs>
        <w:tab w:val="center" w:pos="4252"/>
        <w:tab w:val="right" w:pos="8504"/>
      </w:tabs>
      <w:spacing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451FBB"/>
  </w:style>
  <w:style w:type="paragraph" w:styleId="Textodecomentrio">
    <w:name w:val="annotation text"/>
    <w:basedOn w:val="Normal"/>
    <w:link w:val="TextodecomentrioChar"/>
    <w:uiPriority w:val="99"/>
    <w:unhideWhenUsed/>
    <w:rsid w:val="00451FBB"/>
    <w:pPr>
      <w:spacing w:after="16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auto"/>
      <w:position w:val="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51FBB"/>
    <w:rPr>
      <w:sz w:val="20"/>
      <w:szCs w:val="20"/>
    </w:rPr>
  </w:style>
  <w:style w:type="paragraph" w:styleId="Rodap">
    <w:name w:val="footer"/>
    <w:basedOn w:val="Normal"/>
    <w:link w:val="RodapChar"/>
    <w:uiPriority w:val="99"/>
    <w:unhideWhenUsed/>
    <w:rsid w:val="0048393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393C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3C774B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C774B"/>
    <w:pPr>
      <w:spacing w:after="40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b/>
      <w:bCs/>
      <w:color w:val="000000"/>
      <w:position w:val="-1"/>
      <w:lang w:eastAsia="ar-SA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C774B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paragraph" w:styleId="Reviso">
    <w:name w:val="Revision"/>
    <w:hidden/>
    <w:uiPriority w:val="99"/>
    <w:semiHidden/>
    <w:rsid w:val="003C774B"/>
    <w:pPr>
      <w:spacing w:after="0" w:line="240" w:lineRule="auto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scopus.com/source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57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</dc:creator>
  <cp:lastModifiedBy>Vandick S Batista</cp:lastModifiedBy>
  <cp:revision>9</cp:revision>
  <dcterms:created xsi:type="dcterms:W3CDTF">2022-03-10T14:20:00Z</dcterms:created>
  <dcterms:modified xsi:type="dcterms:W3CDTF">2023-04-14T15:17:00Z</dcterms:modified>
</cp:coreProperties>
</file>